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4E06" w:rsidRDefault="00614E06"/>
    <w:p w:rsidR="00614E06" w:rsidRPr="00614E06" w:rsidRDefault="00614E06" w:rsidP="00614E0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What is your current year in the program? </w:t>
      </w:r>
    </w:p>
    <w:p w:rsidR="00614E06" w:rsidRPr="00614E06" w:rsidRDefault="00614E06" w:rsidP="00614E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>This is my First year (second semester) in master’s program.</w:t>
      </w:r>
    </w:p>
    <w:p w:rsidR="00614E06" w:rsidRPr="00614E06" w:rsidRDefault="00614E06" w:rsidP="00614E0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Explain your education background and any work experience you may have (security related or not). </w:t>
      </w:r>
    </w:p>
    <w:p w:rsidR="00614E06" w:rsidRPr="00614E06" w:rsidRDefault="00614E06" w:rsidP="00614E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I have </w:t>
      </w:r>
      <w:r w:rsidR="002F43FC">
        <w:rPr>
          <w:rFonts w:ascii="Times New Roman" w:eastAsia="Times New Roman" w:hAnsi="Times New Roman" w:cs="Times New Roman"/>
          <w:sz w:val="24"/>
          <w:szCs w:val="24"/>
        </w:rPr>
        <w:t>completed</w:t>
      </w:r>
      <w:r w:rsidR="002F43FC" w:rsidRPr="00614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F43FC">
        <w:rPr>
          <w:rFonts w:ascii="Times New Roman" w:eastAsia="Times New Roman" w:hAnsi="Times New Roman" w:cs="Times New Roman"/>
          <w:sz w:val="24"/>
          <w:szCs w:val="24"/>
        </w:rPr>
        <w:t>B</w:t>
      </w:r>
      <w:r w:rsidR="002F43FC" w:rsidRPr="00614E06">
        <w:rPr>
          <w:rFonts w:ascii="Times New Roman" w:eastAsia="Times New Roman" w:hAnsi="Times New Roman" w:cs="Times New Roman"/>
          <w:sz w:val="24"/>
          <w:szCs w:val="24"/>
        </w:rPr>
        <w:t>achelor</w:t>
      </w:r>
      <w:r w:rsidR="002F43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F5EF9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0F5EF9" w:rsidRPr="00614E06">
        <w:rPr>
          <w:rFonts w:ascii="Times New Roman" w:eastAsia="Times New Roman" w:hAnsi="Times New Roman" w:cs="Times New Roman"/>
          <w:sz w:val="24"/>
          <w:szCs w:val="24"/>
        </w:rPr>
        <w:t>Engineering</w:t>
      </w: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gramStart"/>
      <w:r w:rsidRPr="00614E06">
        <w:rPr>
          <w:rFonts w:ascii="Times New Roman" w:eastAsia="Times New Roman" w:hAnsi="Times New Roman" w:cs="Times New Roman"/>
          <w:sz w:val="24"/>
          <w:szCs w:val="24"/>
        </w:rPr>
        <w:t>Technology</w:t>
      </w:r>
      <w:r w:rsidR="002F43FC">
        <w:rPr>
          <w:rFonts w:ascii="Times New Roman" w:eastAsia="Times New Roman" w:hAnsi="Times New Roman" w:cs="Times New Roman"/>
          <w:sz w:val="24"/>
          <w:szCs w:val="24"/>
        </w:rPr>
        <w:t xml:space="preserve">  in</w:t>
      </w:r>
      <w:proofErr w:type="gramEnd"/>
      <w:r w:rsidR="002F43FC">
        <w:rPr>
          <w:rFonts w:ascii="Times New Roman" w:eastAsia="Times New Roman" w:hAnsi="Times New Roman" w:cs="Times New Roman"/>
          <w:sz w:val="24"/>
          <w:szCs w:val="24"/>
        </w:rPr>
        <w:t xml:space="preserve"> Computer Science</w:t>
      </w:r>
      <w:r w:rsidRPr="00614E0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14E06" w:rsidRDefault="00614E06" w:rsidP="00614E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I have </w:t>
      </w:r>
      <w:r w:rsidR="001B54EF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614E06">
        <w:rPr>
          <w:rFonts w:ascii="Times New Roman" w:eastAsia="Times New Roman" w:hAnsi="Times New Roman" w:cs="Times New Roman"/>
          <w:noProof/>
          <w:sz w:val="24"/>
          <w:szCs w:val="24"/>
        </w:rPr>
        <w:t>total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of</w:t>
      </w: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 2.7 years of </w:t>
      </w:r>
      <w:r w:rsidR="001B54EF">
        <w:rPr>
          <w:rFonts w:ascii="Times New Roman" w:eastAsia="Times New Roman" w:hAnsi="Times New Roman" w:cs="Times New Roman"/>
          <w:sz w:val="24"/>
          <w:szCs w:val="24"/>
        </w:rPr>
        <w:t>work</w:t>
      </w: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 experience. </w:t>
      </w:r>
    </w:p>
    <w:p w:rsidR="00614E06" w:rsidRPr="00614E06" w:rsidRDefault="00614E06" w:rsidP="00614E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My domain of work in Virtusa (Company) </w:t>
      </w:r>
      <w:r w:rsidR="001B54EF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614E06">
        <w:rPr>
          <w:rFonts w:ascii="Times New Roman" w:eastAsia="Times New Roman" w:hAnsi="Times New Roman" w:cs="Times New Roman"/>
          <w:sz w:val="24"/>
          <w:szCs w:val="24"/>
        </w:rPr>
        <w:t>as on Data warehousing</w:t>
      </w:r>
      <w:r w:rsidR="002F43FC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14E06" w:rsidRPr="00614E06" w:rsidRDefault="00614E06" w:rsidP="00614E0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Do you have any security experience (either classes or work)? </w:t>
      </w:r>
    </w:p>
    <w:p w:rsidR="00614E06" w:rsidRPr="00614E06" w:rsidRDefault="00614E06" w:rsidP="00614E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I do not have Specialized experience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in</w:t>
      </w: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 Security management.</w:t>
      </w:r>
    </w:p>
    <w:p w:rsidR="00614E06" w:rsidRPr="00614E06" w:rsidRDefault="00614E06" w:rsidP="00614E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>I have Basic Knowledge of the Threats and Vulnerabilities of the Internet which was part of my coursework in my high school.</w:t>
      </w:r>
    </w:p>
    <w:p w:rsidR="00614E06" w:rsidRPr="00614E06" w:rsidRDefault="00614E06" w:rsidP="00614E0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What are your goals for this course? </w:t>
      </w:r>
    </w:p>
    <w:p w:rsidR="000C1DD5" w:rsidRDefault="00614E06" w:rsidP="00614E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E06">
        <w:rPr>
          <w:rFonts w:ascii="Times New Roman" w:eastAsia="Times New Roman" w:hAnsi="Times New Roman" w:cs="Times New Roman"/>
          <w:sz w:val="24"/>
          <w:szCs w:val="24"/>
        </w:rPr>
        <w:t xml:space="preserve">My Goals towards this Course </w:t>
      </w:r>
      <w:r w:rsidR="000C1DD5">
        <w:rPr>
          <w:rFonts w:ascii="Times New Roman" w:eastAsia="Times New Roman" w:hAnsi="Times New Roman" w:cs="Times New Roman"/>
          <w:sz w:val="24"/>
          <w:szCs w:val="24"/>
        </w:rPr>
        <w:t>are</w:t>
      </w:r>
    </w:p>
    <w:p w:rsidR="00614E06" w:rsidRPr="00614E06" w:rsidRDefault="005107AD" w:rsidP="000C1DD5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614E06" w:rsidRPr="00614E06">
        <w:rPr>
          <w:rFonts w:ascii="Times New Roman" w:eastAsia="Times New Roman" w:hAnsi="Times New Roman" w:cs="Times New Roman"/>
          <w:sz w:val="24"/>
          <w:szCs w:val="24"/>
        </w:rPr>
        <w:t xml:space="preserve">cquiring specialized knowledge </w:t>
      </w:r>
      <w:r w:rsidR="00614E06" w:rsidRPr="00614E06">
        <w:rPr>
          <w:rFonts w:ascii="Times New Roman" w:eastAsia="Times New Roman" w:hAnsi="Times New Roman" w:cs="Times New Roman"/>
          <w:noProof/>
          <w:sz w:val="24"/>
          <w:szCs w:val="24"/>
        </w:rPr>
        <w:t>o</w:t>
      </w:r>
      <w:r w:rsidR="00614E06">
        <w:rPr>
          <w:rFonts w:ascii="Times New Roman" w:eastAsia="Times New Roman" w:hAnsi="Times New Roman" w:cs="Times New Roman"/>
          <w:noProof/>
          <w:sz w:val="24"/>
          <w:szCs w:val="24"/>
        </w:rPr>
        <w:t>f</w:t>
      </w:r>
      <w:r w:rsidR="00614E06" w:rsidRPr="00614E0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4E06">
        <w:rPr>
          <w:rFonts w:ascii="Times New Roman" w:eastAsia="Times New Roman" w:hAnsi="Times New Roman" w:cs="Times New Roman"/>
          <w:noProof/>
          <w:sz w:val="24"/>
          <w:szCs w:val="24"/>
        </w:rPr>
        <w:t>I</w:t>
      </w:r>
      <w:r w:rsidR="00614E06" w:rsidRPr="00614E06">
        <w:rPr>
          <w:rFonts w:ascii="Times New Roman" w:eastAsia="Times New Roman" w:hAnsi="Times New Roman" w:cs="Times New Roman"/>
          <w:noProof/>
          <w:sz w:val="24"/>
          <w:szCs w:val="24"/>
        </w:rPr>
        <w:t>nformation</w:t>
      </w:r>
      <w:r w:rsidR="00614E06" w:rsidRPr="00614E06">
        <w:rPr>
          <w:rFonts w:ascii="Times New Roman" w:eastAsia="Times New Roman" w:hAnsi="Times New Roman" w:cs="Times New Roman"/>
          <w:sz w:val="24"/>
          <w:szCs w:val="24"/>
        </w:rPr>
        <w:t xml:space="preserve"> Security Management.</w:t>
      </w:r>
    </w:p>
    <w:p w:rsidR="001B54EF" w:rsidRDefault="00614E06" w:rsidP="00575F7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rticipating in the class with the great interest </w:t>
      </w:r>
      <w:r w:rsidR="002F43FC">
        <w:rPr>
          <w:rFonts w:ascii="Times New Roman" w:eastAsia="Times New Roman" w:hAnsi="Times New Roman" w:cs="Times New Roman"/>
          <w:sz w:val="24"/>
          <w:szCs w:val="24"/>
        </w:rPr>
        <w:t xml:space="preserve">to the fullest and try to </w:t>
      </w:r>
      <w:r w:rsidR="002F43FC" w:rsidRPr="002F43FC">
        <w:rPr>
          <w:rFonts w:ascii="Times New Roman" w:eastAsia="Times New Roman" w:hAnsi="Times New Roman" w:cs="Times New Roman"/>
          <w:noProof/>
          <w:sz w:val="24"/>
          <w:szCs w:val="24"/>
        </w:rPr>
        <w:t>achi</w:t>
      </w:r>
      <w:r w:rsidR="002F43FC"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 w:rsidR="002F43FC" w:rsidRPr="002F43FC">
        <w:rPr>
          <w:rFonts w:ascii="Times New Roman" w:eastAsia="Times New Roman" w:hAnsi="Times New Roman" w:cs="Times New Roman"/>
          <w:noProof/>
          <w:sz w:val="24"/>
          <w:szCs w:val="24"/>
        </w:rPr>
        <w:t>ve the</w:t>
      </w:r>
      <w:r w:rsidR="002F43FC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perspective of the course.</w:t>
      </w:r>
    </w:p>
    <w:p w:rsidR="00575F7B" w:rsidRDefault="00575F7B" w:rsidP="00575F7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pdating myself with the latest threats, </w:t>
      </w:r>
      <w:r w:rsidRPr="00575F7B">
        <w:rPr>
          <w:rFonts w:ascii="Times New Roman" w:eastAsia="Times New Roman" w:hAnsi="Times New Roman" w:cs="Times New Roman"/>
          <w:noProof/>
          <w:sz w:val="24"/>
          <w:szCs w:val="24"/>
        </w:rPr>
        <w:t>vuln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erabi</w:t>
      </w:r>
      <w:r w:rsidRPr="00575F7B">
        <w:rPr>
          <w:rFonts w:ascii="Times New Roman" w:eastAsia="Times New Roman" w:hAnsi="Times New Roman" w:cs="Times New Roman"/>
          <w:noProof/>
          <w:sz w:val="24"/>
          <w:szCs w:val="24"/>
        </w:rPr>
        <w:t>liti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cyber world.</w:t>
      </w:r>
    </w:p>
    <w:p w:rsidR="00575F7B" w:rsidRDefault="00575F7B" w:rsidP="00575F7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5F7B">
        <w:rPr>
          <w:rFonts w:ascii="Times New Roman" w:eastAsia="Times New Roman" w:hAnsi="Times New Roman" w:cs="Times New Roman"/>
          <w:noProof/>
          <w:sz w:val="24"/>
          <w:szCs w:val="24"/>
        </w:rPr>
        <w:t>Unders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tan</w:t>
      </w:r>
      <w:r w:rsidRPr="00575F7B">
        <w:rPr>
          <w:rFonts w:ascii="Times New Roman" w:eastAsia="Times New Roman" w:hAnsi="Times New Roman" w:cs="Times New Roman"/>
          <w:noProof/>
          <w:sz w:val="24"/>
          <w:szCs w:val="24"/>
        </w:rPr>
        <w:t>d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how the issue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alt with the affected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ystem,to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75F7B">
        <w:rPr>
          <w:rFonts w:ascii="Times New Roman" w:eastAsia="Times New Roman" w:hAnsi="Times New Roman" w:cs="Times New Roman"/>
          <w:sz w:val="24"/>
          <w:szCs w:val="24"/>
        </w:rPr>
        <w:t xml:space="preserve">make sure to follow certain rules/methods 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sure </w:t>
      </w:r>
      <w:r w:rsidR="00747F5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747F58">
        <w:rPr>
          <w:rFonts w:ascii="Times New Roman" w:eastAsia="Times New Roman" w:hAnsi="Times New Roman" w:cs="Times New Roman"/>
          <w:noProof/>
          <w:sz w:val="24"/>
          <w:szCs w:val="24"/>
        </w:rPr>
        <w:t>syste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unaffected by the </w:t>
      </w:r>
      <w:r w:rsidR="00747F58">
        <w:rPr>
          <w:rFonts w:ascii="Times New Roman" w:eastAsia="Times New Roman" w:hAnsi="Times New Roman" w:cs="Times New Roman"/>
          <w:sz w:val="24"/>
          <w:szCs w:val="24"/>
        </w:rPr>
        <w:t>unintended user.</w:t>
      </w:r>
    </w:p>
    <w:p w:rsidR="00747F58" w:rsidRPr="00575F7B" w:rsidRDefault="00747F58" w:rsidP="00575F7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know threats involved with the open source software/</w:t>
      </w:r>
      <w:r w:rsidRPr="00747F58">
        <w:rPr>
          <w:rFonts w:ascii="Times New Roman" w:eastAsia="Times New Roman" w:hAnsi="Times New Roman" w:cs="Times New Roman"/>
          <w:noProof/>
          <w:sz w:val="24"/>
          <w:szCs w:val="24"/>
        </w:rPr>
        <w:t>licen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747F58">
        <w:rPr>
          <w:rFonts w:ascii="Times New Roman" w:eastAsia="Times New Roman" w:hAnsi="Times New Roman" w:cs="Times New Roman"/>
          <w:noProof/>
          <w:sz w:val="24"/>
          <w:szCs w:val="24"/>
        </w:rPr>
        <w:t>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5107AD" w:rsidRDefault="000C1DD5" w:rsidP="005107AD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articipating 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enthu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sia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sticall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the Discussion topics in the Canvas</w:t>
      </w:r>
      <w:r w:rsidR="00575F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towa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rds the topic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of the week which  eventually make me more updated towards the 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information security legal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ethical issues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Pr="000C1DD5">
        <w:t xml:space="preserve"> 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risk assessment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Pr="000C1DD5">
        <w:t xml:space="preserve"> 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incident response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disaster recovery</w:t>
      </w:r>
      <w:r w:rsidR="005107A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intrusion detection</w:t>
      </w:r>
      <w:r w:rsidR="005107AD"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  <w:r w:rsidRPr="000C1DD5">
        <w:rPr>
          <w:rFonts w:ascii="Times New Roman" w:eastAsia="Times New Roman" w:hAnsi="Times New Roman" w:cs="Times New Roman"/>
          <w:noProof/>
          <w:sz w:val="24"/>
          <w:szCs w:val="24"/>
        </w:rPr>
        <w:t>incident response</w:t>
      </w:r>
      <w:r w:rsidR="005107A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, </w:t>
      </w:r>
      <w:r w:rsidR="005107AD" w:rsidRPr="005107AD">
        <w:rPr>
          <w:rFonts w:ascii="Times New Roman" w:eastAsia="Times New Roman" w:hAnsi="Times New Roman" w:cs="Times New Roman"/>
          <w:noProof/>
          <w:sz w:val="24"/>
          <w:szCs w:val="24"/>
        </w:rPr>
        <w:t>and</w:t>
      </w:r>
      <w:r w:rsidR="005107AD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much more topics.</w:t>
      </w:r>
    </w:p>
    <w:p w:rsidR="005107AD" w:rsidRPr="00614E06" w:rsidRDefault="005107AD" w:rsidP="005107AD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p w:rsidR="00BA3C85" w:rsidRPr="00614E06" w:rsidRDefault="00BA3C85" w:rsidP="00614E06">
      <w:pPr>
        <w:ind w:firstLine="720"/>
      </w:pPr>
    </w:p>
    <w:sectPr w:rsidR="00BA3C85" w:rsidRPr="00614E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1047CE"/>
    <w:multiLevelType w:val="multilevel"/>
    <w:tmpl w:val="D6868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TYytjAyMjY1MTFX0lEKTi0uzszPAykwrAUAvosedywAAAA="/>
  </w:docVars>
  <w:rsids>
    <w:rsidRoot w:val="00614E06"/>
    <w:rsid w:val="000C1DD5"/>
    <w:rsid w:val="000F5EF9"/>
    <w:rsid w:val="001B54EF"/>
    <w:rsid w:val="002F43FC"/>
    <w:rsid w:val="005107AD"/>
    <w:rsid w:val="00575F7B"/>
    <w:rsid w:val="00614E06"/>
    <w:rsid w:val="00747F58"/>
    <w:rsid w:val="008E5148"/>
    <w:rsid w:val="009B3CE7"/>
    <w:rsid w:val="00BA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2641"/>
  <w15:chartTrackingRefBased/>
  <w15:docId w15:val="{796DB461-16FA-46B1-9777-2CF20C2D5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91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 Thalagundamatada</dc:creator>
  <cp:keywords/>
  <dc:description/>
  <cp:lastModifiedBy>Thalagundamatada, Deepthi</cp:lastModifiedBy>
  <cp:revision>15</cp:revision>
  <dcterms:created xsi:type="dcterms:W3CDTF">2019-01-16T23:00:00Z</dcterms:created>
  <dcterms:modified xsi:type="dcterms:W3CDTF">2019-01-17T00:27:00Z</dcterms:modified>
</cp:coreProperties>
</file>